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F6CCBE" w14:textId="49FEAF0C" w:rsidR="0063593F" w:rsidRDefault="00F21575" w:rsidP="003B5A25">
      <w:pPr>
        <w:pStyle w:val="Title"/>
        <w:jc w:val="center"/>
      </w:pPr>
      <w:r w:rsidRPr="00F21575">
        <w:t>Leeruitkomst</w:t>
      </w:r>
    </w:p>
    <w:p w14:paraId="4A8E3A19" w14:textId="1BFF9DE0" w:rsidR="003B5A25" w:rsidRPr="003B5A25" w:rsidRDefault="003B5A25" w:rsidP="003B5A25">
      <w:r>
        <w:rPr>
          <w:noProof/>
        </w:rPr>
        <w:drawing>
          <wp:inline distT="0" distB="0" distL="0" distR="0" wp14:anchorId="0432C59C" wp14:editId="7168871F">
            <wp:extent cx="6071371" cy="3415146"/>
            <wp:effectExtent l="0" t="0" r="0" b="0"/>
            <wp:docPr id="2" name="Picture 2" descr="Ontwerpen van leeruitkomsten – Onderwijslab FDMCI IM/O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Ontwerpen van leeruitkomsten – Onderwijslab FDMCI IM/O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5729" cy="3423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46477" w14:textId="38ED1BF3" w:rsidR="00F21575" w:rsidRDefault="00F21575" w:rsidP="00F21575">
      <w:r>
        <w:t>In dit bestand zul je mijn bewijslasten waarin ik zal aantonen wat mijn leeruitkomsten zijn.</w:t>
      </w:r>
    </w:p>
    <w:p w14:paraId="7B560135" w14:textId="54D3FEED" w:rsidR="003B5A25" w:rsidRDefault="003B5A25">
      <w:r>
        <w:br w:type="page"/>
      </w:r>
    </w:p>
    <w:p w14:paraId="63E7ADAD" w14:textId="77777777" w:rsidR="003B5A25" w:rsidRDefault="003B5A25" w:rsidP="00F21575"/>
    <w:p w14:paraId="1E2BD9A3" w14:textId="213094F5" w:rsidR="003B5A25" w:rsidRDefault="003B5A25" w:rsidP="00F21575">
      <w:r>
        <w:t>De leeruitkomsten voor deze semester zijn:</w:t>
      </w:r>
    </w:p>
    <w:p w14:paraId="42A62B9F" w14:textId="7BE45A29" w:rsidR="003B5A25" w:rsidRPr="008536F4" w:rsidRDefault="003B5A25" w:rsidP="003B5A25">
      <w:pPr>
        <w:pStyle w:val="Heading1"/>
      </w:pPr>
      <w:r w:rsidRPr="008536F4">
        <w:t>Trends en ontwikkelingen</w:t>
      </w:r>
    </w:p>
    <w:p w14:paraId="3694FD92" w14:textId="3D4DB047" w:rsidR="003B5A25" w:rsidRPr="008536F4" w:rsidRDefault="003B5A25" w:rsidP="003B5A25">
      <w:pPr>
        <w:rPr>
          <w:i/>
          <w:iCs/>
        </w:rPr>
      </w:pPr>
      <w:r w:rsidRPr="008536F4">
        <w:rPr>
          <w:i/>
          <w:iCs/>
          <w:highlight w:val="darkGray"/>
        </w:rPr>
        <w:t xml:space="preserve">Je oriënteert je op de actuele stand van zaken op het gebied van digital </w:t>
      </w:r>
      <w:proofErr w:type="spellStart"/>
      <w:r w:rsidRPr="008536F4">
        <w:rPr>
          <w:i/>
          <w:iCs/>
          <w:highlight w:val="darkGray"/>
        </w:rPr>
        <w:t>experience</w:t>
      </w:r>
      <w:proofErr w:type="spellEnd"/>
      <w:r w:rsidRPr="008536F4">
        <w:rPr>
          <w:i/>
          <w:iCs/>
          <w:highlight w:val="darkGray"/>
        </w:rPr>
        <w:t xml:space="preserve"> design en technologie. Denk hierbij aan bijvoorbeeld big data, mixed </w:t>
      </w:r>
      <w:proofErr w:type="spellStart"/>
      <w:r w:rsidRPr="008536F4">
        <w:rPr>
          <w:i/>
          <w:iCs/>
          <w:highlight w:val="darkGray"/>
        </w:rPr>
        <w:t>reality</w:t>
      </w:r>
      <w:proofErr w:type="spellEnd"/>
      <w:r w:rsidRPr="008536F4">
        <w:rPr>
          <w:i/>
          <w:iCs/>
          <w:highlight w:val="darkGray"/>
        </w:rPr>
        <w:t xml:space="preserve"> en </w:t>
      </w:r>
      <w:proofErr w:type="spellStart"/>
      <w:r w:rsidRPr="008536F4">
        <w:rPr>
          <w:i/>
          <w:iCs/>
          <w:highlight w:val="darkGray"/>
        </w:rPr>
        <w:t>artificial</w:t>
      </w:r>
      <w:proofErr w:type="spellEnd"/>
      <w:r w:rsidRPr="008536F4">
        <w:rPr>
          <w:i/>
          <w:iCs/>
          <w:highlight w:val="darkGray"/>
        </w:rPr>
        <w:t xml:space="preserve"> intelligence. Je verzamelt hiervan voorbeelden in het dagelijks leven.</w:t>
      </w:r>
      <w:r w:rsidRPr="008536F4">
        <w:rPr>
          <w:i/>
          <w:iCs/>
        </w:rPr>
        <w:t> </w:t>
      </w:r>
    </w:p>
    <w:p w14:paraId="6870611E" w14:textId="64842A5E" w:rsidR="003B5A25" w:rsidRPr="008536F4" w:rsidRDefault="003B5A25" w:rsidP="003B5A25"/>
    <w:p w14:paraId="1247C516" w14:textId="1B2626AB" w:rsidR="00C3028D" w:rsidRPr="00C3028D" w:rsidRDefault="00C3028D" w:rsidP="00C3028D">
      <w:r w:rsidRPr="00C3028D">
        <w:t>Door onderzoek te doen naar bestaande websites waarop je</w:t>
      </w:r>
      <w:r>
        <w:t xml:space="preserve"> informatie betreft spellen kun opvragen </w:t>
      </w:r>
      <w:r w:rsidRPr="00C3028D">
        <w:t xml:space="preserve">wist ik al snel hoe ik een </w:t>
      </w:r>
      <w:r w:rsidR="005C39E6" w:rsidRPr="00C3028D">
        <w:t>websitedesign</w:t>
      </w:r>
      <w:r>
        <w:t xml:space="preserve"> </w:t>
      </w:r>
      <w:r w:rsidRPr="00C3028D">
        <w:t xml:space="preserve">wou maken. </w:t>
      </w:r>
      <w:r w:rsidR="005C39E6">
        <w:t>Er zal een mooi lichte kleur komen met tabellen die hierbij passen.</w:t>
      </w:r>
    </w:p>
    <w:p w14:paraId="1EB70A31" w14:textId="21A61BD4" w:rsidR="005C39E6" w:rsidRPr="008536F4" w:rsidRDefault="003C108E" w:rsidP="00C3028D">
      <w:r w:rsidRPr="003C108E">
        <w:rPr>
          <w:noProof/>
        </w:rPr>
        <w:drawing>
          <wp:anchor distT="0" distB="0" distL="114300" distR="114300" simplePos="0" relativeHeight="251658240" behindDoc="1" locked="0" layoutInCell="1" allowOverlap="1" wp14:anchorId="1C03D935" wp14:editId="21391EB0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3509645" cy="2632075"/>
            <wp:effectExtent l="0" t="0" r="0" b="0"/>
            <wp:wrapTight wrapText="bothSides">
              <wp:wrapPolygon edited="0">
                <wp:start x="0" y="0"/>
                <wp:lineTo x="0" y="21418"/>
                <wp:lineTo x="21455" y="21418"/>
                <wp:lineTo x="2145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645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028D" w:rsidRPr="00C3028D">
        <w:t>Ik vond</w:t>
      </w:r>
      <w:r w:rsidR="005C39E6">
        <w:t xml:space="preserve"> Op.gg</w:t>
      </w:r>
      <w:r w:rsidR="00C3028D" w:rsidRPr="00C3028D">
        <w:t xml:space="preserve"> een goed voorbeeld.</w:t>
      </w:r>
      <w:r w:rsidR="00C3028D" w:rsidRPr="00C3028D">
        <w:br/>
      </w:r>
      <w:hyperlink r:id="rId7" w:history="1">
        <w:r w:rsidR="005C39E6" w:rsidRPr="00686C8C">
          <w:rPr>
            <w:rStyle w:val="Hyperlink"/>
          </w:rPr>
          <w:t>https://op.gg</w:t>
        </w:r>
      </w:hyperlink>
    </w:p>
    <w:p w14:paraId="214580C2" w14:textId="75F74238" w:rsidR="00C3028D" w:rsidRPr="00C3028D" w:rsidRDefault="005C39E6" w:rsidP="00C3028D">
      <w:r>
        <w:t>Hier op de website word je als snel gestuurd naar de zoek functie, waarin je dan kunt aangeven waar je naar opzoek bent, om resultaten direct op te vragen</w:t>
      </w:r>
    </w:p>
    <w:p w14:paraId="0269680C" w14:textId="7FF6FFE8" w:rsidR="00C3028D" w:rsidRDefault="00C3028D" w:rsidP="00C3028D">
      <w:r w:rsidRPr="00C3028D">
        <w:t xml:space="preserve">Ook heb ik een </w:t>
      </w:r>
      <w:r w:rsidR="005C39E6" w:rsidRPr="00C3028D">
        <w:t>klein</w:t>
      </w:r>
      <w:r w:rsidRPr="00C3028D">
        <w:t xml:space="preserve"> ontwerp gemaakt.</w:t>
      </w:r>
      <w:r w:rsidRPr="00C3028D">
        <w:br/>
        <w:t>Dit zou dan 1 vakje zijn.</w:t>
      </w:r>
    </w:p>
    <w:p w14:paraId="41C45401" w14:textId="5B81DFB7" w:rsidR="003C108E" w:rsidRPr="00C3028D" w:rsidRDefault="003C108E" w:rsidP="00C3028D">
      <w:r>
        <w:t>Boven is mijn design, onder is die van Blitz.gg</w:t>
      </w:r>
    </w:p>
    <w:p w14:paraId="20C95879" w14:textId="6AFFE6E7" w:rsidR="00C3028D" w:rsidRPr="00C3028D" w:rsidRDefault="003C108E" w:rsidP="00C3028D">
      <w:r w:rsidRPr="003C108E">
        <w:rPr>
          <w:noProof/>
        </w:rPr>
        <w:drawing>
          <wp:inline distT="0" distB="0" distL="0" distR="0" wp14:anchorId="764A2659" wp14:editId="4508DC44">
            <wp:extent cx="2292927" cy="1355739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 rotWithShape="1">
                    <a:blip r:embed="rId8"/>
                    <a:srcRect r="73077"/>
                    <a:stretch/>
                  </pic:blipFill>
                  <pic:spPr bwMode="auto">
                    <a:xfrm>
                      <a:off x="0" y="0"/>
                      <a:ext cx="2310587" cy="1366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6CAD9" w14:textId="5D7419DF" w:rsidR="004B1790" w:rsidRPr="00C3028D" w:rsidRDefault="00254017" w:rsidP="00C3028D">
      <w:r>
        <w:t>Het plan</w:t>
      </w:r>
      <w:r w:rsidR="003C108E">
        <w:t xml:space="preserve"> is wel om </w:t>
      </w:r>
      <w:r>
        <w:t>het design</w:t>
      </w:r>
      <w:r w:rsidR="003C108E">
        <w:t xml:space="preserve"> wat meer toepasselijk te maken, namelijk is dit voor nu nog te veel voor een </w:t>
      </w:r>
      <w:r w:rsidR="002836FB">
        <w:t>simpel</w:t>
      </w:r>
      <w:r w:rsidR="003C108E">
        <w:t xml:space="preserve"> design. </w:t>
      </w:r>
    </w:p>
    <w:p w14:paraId="49514213" w14:textId="77777777" w:rsidR="003B5A25" w:rsidRPr="008536F4" w:rsidRDefault="003B5A25" w:rsidP="003B5A25"/>
    <w:p w14:paraId="3AAE867A" w14:textId="77777777" w:rsidR="003B5A25" w:rsidRPr="008536F4" w:rsidRDefault="003B5A25">
      <w:r w:rsidRPr="008536F4">
        <w:br w:type="page"/>
      </w:r>
    </w:p>
    <w:p w14:paraId="4AB6EBD8" w14:textId="77777777" w:rsidR="003B5A25" w:rsidRPr="008536F4" w:rsidRDefault="003B5A25" w:rsidP="003B5A25"/>
    <w:p w14:paraId="455B97E8" w14:textId="77777777" w:rsidR="00626FCD" w:rsidRPr="008536F4" w:rsidRDefault="003B5A25" w:rsidP="00626FCD">
      <w:pPr>
        <w:pStyle w:val="Heading1"/>
      </w:pPr>
      <w:r w:rsidRPr="008536F4">
        <w:t>Doelgroep</w:t>
      </w:r>
    </w:p>
    <w:p w14:paraId="3CAF125D" w14:textId="77777777" w:rsidR="00AD27D8" w:rsidRDefault="00AD27D8" w:rsidP="00AD27D8">
      <w:pPr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 xml:space="preserve">Voor mijn doelgroep onderzoek, heb ik met diverse mensen gesproken van mijn werk, hier kun je meer over lezen in mijn </w:t>
      </w:r>
      <w:r w:rsidRPr="001B1A50">
        <w:rPr>
          <w:rFonts w:ascii="Arial" w:hAnsi="Arial" w:cs="Arial"/>
          <w:color w:val="2D3B45"/>
        </w:rPr>
        <w:t>Interviewverslag</w:t>
      </w:r>
      <w:r>
        <w:rPr>
          <w:rFonts w:ascii="Arial" w:hAnsi="Arial" w:cs="Arial"/>
          <w:color w:val="2D3B45"/>
        </w:rPr>
        <w:t xml:space="preserve"> wat te vinden is in mijn deelproducten mapje. </w:t>
      </w:r>
    </w:p>
    <w:p w14:paraId="2360440B" w14:textId="77777777" w:rsidR="00AD27D8" w:rsidRDefault="00AD27D8" w:rsidP="00AD27D8">
      <w:pPr>
        <w:rPr>
          <w:rFonts w:ascii="Arial" w:hAnsi="Arial" w:cs="Arial"/>
          <w:color w:val="2D3B45"/>
        </w:rPr>
      </w:pPr>
    </w:p>
    <w:p w14:paraId="3F1F0DB2" w14:textId="77777777" w:rsidR="00AD27D8" w:rsidRDefault="00AD27D8" w:rsidP="00AD27D8">
      <w:pPr>
        <w:rPr>
          <w:rFonts w:ascii="Arial" w:hAnsi="Arial" w:cs="Arial"/>
          <w:color w:val="2D3B45"/>
        </w:rPr>
      </w:pPr>
      <w:r w:rsidRPr="00835D20">
        <w:rPr>
          <w:rFonts w:ascii="Arial" w:hAnsi="Arial" w:cs="Arial"/>
          <w:color w:val="2D3B45"/>
        </w:rPr>
        <w:t xml:space="preserve">De doelgroep van </w:t>
      </w:r>
      <w:proofErr w:type="spellStart"/>
      <w:r>
        <w:rPr>
          <w:rFonts w:ascii="Arial" w:hAnsi="Arial" w:cs="Arial"/>
          <w:color w:val="2D3B45"/>
        </w:rPr>
        <w:t>É</w:t>
      </w:r>
      <w:r w:rsidRPr="00835D20">
        <w:rPr>
          <w:rFonts w:ascii="Arial" w:hAnsi="Arial" w:cs="Arial"/>
          <w:color w:val="2D3B45"/>
        </w:rPr>
        <w:t>tincelle</w:t>
      </w:r>
      <w:proofErr w:type="spellEnd"/>
      <w:r w:rsidRPr="00835D20">
        <w:rPr>
          <w:rFonts w:ascii="Arial" w:hAnsi="Arial" w:cs="Arial"/>
          <w:color w:val="2D3B45"/>
        </w:rPr>
        <w:t xml:space="preserve"> zijn </w:t>
      </w:r>
      <w:r>
        <w:rPr>
          <w:rFonts w:ascii="Arial" w:hAnsi="Arial" w:cs="Arial"/>
          <w:color w:val="2D3B45"/>
        </w:rPr>
        <w:t>gamers</w:t>
      </w:r>
      <w:r w:rsidRPr="00835D20">
        <w:rPr>
          <w:rFonts w:ascii="Arial" w:hAnsi="Arial" w:cs="Arial"/>
          <w:color w:val="2D3B45"/>
        </w:rPr>
        <w:t xml:space="preserve"> die </w:t>
      </w:r>
      <w:r>
        <w:rPr>
          <w:rFonts w:ascii="Arial" w:hAnsi="Arial" w:cs="Arial"/>
          <w:color w:val="2D3B45"/>
        </w:rPr>
        <w:t>graag competitieve informatie betreft hun spellen kunnen lezen</w:t>
      </w:r>
      <w:r w:rsidRPr="00835D20">
        <w:rPr>
          <w:rFonts w:ascii="Arial" w:hAnsi="Arial" w:cs="Arial"/>
          <w:color w:val="2D3B45"/>
        </w:rPr>
        <w:t xml:space="preserve">. Volgens onderzoekers schatten ze </w:t>
      </w:r>
      <w:r>
        <w:rPr>
          <w:rFonts w:ascii="Arial" w:hAnsi="Arial" w:cs="Arial"/>
          <w:color w:val="2D3B45"/>
        </w:rPr>
        <w:t>deze doel</w:t>
      </w:r>
      <w:r w:rsidRPr="00835D20">
        <w:rPr>
          <w:rFonts w:ascii="Arial" w:hAnsi="Arial" w:cs="Arial"/>
          <w:color w:val="2D3B45"/>
        </w:rPr>
        <w:t xml:space="preserve">groep tussen de leeftijd van </w:t>
      </w:r>
      <w:r>
        <w:rPr>
          <w:rFonts w:ascii="Arial" w:hAnsi="Arial" w:cs="Arial"/>
          <w:color w:val="2D3B45"/>
        </w:rPr>
        <w:t xml:space="preserve">16 </w:t>
      </w:r>
      <w:r w:rsidRPr="00835D20">
        <w:rPr>
          <w:rFonts w:ascii="Arial" w:hAnsi="Arial" w:cs="Arial"/>
          <w:color w:val="2D3B45"/>
        </w:rPr>
        <w:t xml:space="preserve">en </w:t>
      </w:r>
      <w:r>
        <w:rPr>
          <w:rFonts w:ascii="Arial" w:hAnsi="Arial" w:cs="Arial"/>
          <w:color w:val="2D3B45"/>
        </w:rPr>
        <w:t>28</w:t>
      </w:r>
      <w:r w:rsidRPr="00835D20">
        <w:rPr>
          <w:rFonts w:ascii="Arial" w:hAnsi="Arial" w:cs="Arial"/>
          <w:color w:val="2D3B45"/>
        </w:rPr>
        <w:t xml:space="preserve"> jaar. </w:t>
      </w:r>
      <w:r>
        <w:rPr>
          <w:rFonts w:ascii="Arial" w:hAnsi="Arial" w:cs="Arial"/>
          <w:color w:val="2D3B45"/>
        </w:rPr>
        <w:t>V</w:t>
      </w:r>
      <w:r w:rsidRPr="00835D20">
        <w:rPr>
          <w:rFonts w:ascii="Arial" w:hAnsi="Arial" w:cs="Arial"/>
          <w:color w:val="2D3B45"/>
        </w:rPr>
        <w:t xml:space="preserve">eel van </w:t>
      </w:r>
      <w:r>
        <w:rPr>
          <w:rFonts w:ascii="Arial" w:hAnsi="Arial" w:cs="Arial"/>
          <w:color w:val="2D3B45"/>
        </w:rPr>
        <w:t xml:space="preserve">dit soort Gamers spenderen </w:t>
      </w:r>
      <w:r w:rsidRPr="00835D20">
        <w:rPr>
          <w:rFonts w:ascii="Arial" w:hAnsi="Arial" w:cs="Arial"/>
          <w:color w:val="2D3B45"/>
        </w:rPr>
        <w:t xml:space="preserve">bedragen aan </w:t>
      </w:r>
      <w:r>
        <w:rPr>
          <w:rFonts w:ascii="Arial" w:hAnsi="Arial" w:cs="Arial"/>
          <w:color w:val="2D3B45"/>
        </w:rPr>
        <w:t xml:space="preserve">applicaties die ze bij hun spellen uithelpen </w:t>
      </w:r>
      <w:r w:rsidRPr="00835D20">
        <w:rPr>
          <w:rFonts w:ascii="Arial" w:hAnsi="Arial" w:cs="Arial"/>
          <w:color w:val="2D3B45"/>
        </w:rPr>
        <w:t xml:space="preserve">en behoren </w:t>
      </w:r>
      <w:r>
        <w:rPr>
          <w:rFonts w:ascii="Arial" w:hAnsi="Arial" w:cs="Arial"/>
          <w:color w:val="2D3B45"/>
        </w:rPr>
        <w:t xml:space="preserve">zij </w:t>
      </w:r>
      <w:r w:rsidRPr="00835D20">
        <w:rPr>
          <w:rFonts w:ascii="Arial" w:hAnsi="Arial" w:cs="Arial"/>
          <w:color w:val="2D3B45"/>
        </w:rPr>
        <w:t xml:space="preserve">al tot 95% van </w:t>
      </w:r>
      <w:r>
        <w:rPr>
          <w:rFonts w:ascii="Arial" w:hAnsi="Arial" w:cs="Arial"/>
          <w:color w:val="2D3B45"/>
        </w:rPr>
        <w:t xml:space="preserve">deze </w:t>
      </w:r>
      <w:r w:rsidRPr="00835D20">
        <w:rPr>
          <w:rFonts w:ascii="Arial" w:hAnsi="Arial" w:cs="Arial"/>
          <w:color w:val="2D3B45"/>
        </w:rPr>
        <w:t>doelgroep.</w:t>
      </w:r>
      <w:r>
        <w:rPr>
          <w:rFonts w:ascii="Arial" w:hAnsi="Arial" w:cs="Arial"/>
          <w:color w:val="2D3B45"/>
        </w:rPr>
        <w:t xml:space="preserve"> </w:t>
      </w:r>
    </w:p>
    <w:p w14:paraId="255D4C3E" w14:textId="77777777" w:rsidR="00AD27D8" w:rsidRDefault="00AD27D8" w:rsidP="00AD27D8">
      <w:pPr>
        <w:rPr>
          <w:rFonts w:ascii="Arial" w:hAnsi="Arial" w:cs="Arial"/>
          <w:color w:val="2D3B45"/>
        </w:rPr>
      </w:pPr>
    </w:p>
    <w:p w14:paraId="0742B38E" w14:textId="77777777" w:rsidR="00AD27D8" w:rsidRDefault="00AD27D8" w:rsidP="00AD27D8">
      <w:pPr>
        <w:rPr>
          <w:rFonts w:ascii="Arial" w:hAnsi="Arial" w:cs="Arial"/>
          <w:color w:val="2D3B45"/>
        </w:rPr>
      </w:pPr>
      <w:r w:rsidRPr="00835D20">
        <w:rPr>
          <w:rFonts w:ascii="Arial" w:hAnsi="Arial" w:cs="Arial"/>
          <w:color w:val="2D3B45"/>
        </w:rPr>
        <w:t>Waarom past mijn website met dit doelgroep?</w:t>
      </w:r>
    </w:p>
    <w:p w14:paraId="24EEF793" w14:textId="77777777" w:rsidR="00AD27D8" w:rsidRDefault="00AD27D8" w:rsidP="00AD27D8">
      <w:pPr>
        <w:rPr>
          <w:rFonts w:ascii="Arial" w:hAnsi="Arial" w:cs="Arial"/>
          <w:color w:val="2D3B45"/>
        </w:rPr>
      </w:pPr>
      <w:r w:rsidRPr="00835D20">
        <w:rPr>
          <w:rFonts w:ascii="Arial" w:hAnsi="Arial" w:cs="Arial"/>
          <w:color w:val="2D3B45"/>
        </w:rPr>
        <w:t xml:space="preserve">Ik heb een website gemaakt voor </w:t>
      </w:r>
      <w:r>
        <w:rPr>
          <w:rFonts w:ascii="Arial" w:hAnsi="Arial" w:cs="Arial"/>
          <w:color w:val="2D3B45"/>
        </w:rPr>
        <w:t xml:space="preserve">competitieve Gamers </w:t>
      </w:r>
      <w:r w:rsidRPr="00835D20">
        <w:rPr>
          <w:rFonts w:ascii="Arial" w:hAnsi="Arial" w:cs="Arial"/>
          <w:color w:val="2D3B45"/>
        </w:rPr>
        <w:t xml:space="preserve">die </w:t>
      </w:r>
      <w:r>
        <w:rPr>
          <w:rFonts w:ascii="Arial" w:hAnsi="Arial" w:cs="Arial"/>
          <w:color w:val="2D3B45"/>
        </w:rPr>
        <w:t>graag informatie betreft hum games kunnen vinden en er mee kunnen door ontwikkelen</w:t>
      </w:r>
      <w:r w:rsidRPr="00835D20">
        <w:rPr>
          <w:rFonts w:ascii="Arial" w:hAnsi="Arial" w:cs="Arial"/>
          <w:color w:val="2D3B45"/>
        </w:rPr>
        <w:t xml:space="preserve">. </w:t>
      </w:r>
    </w:p>
    <w:p w14:paraId="7E9C8396" w14:textId="77777777" w:rsidR="00AD27D8" w:rsidRDefault="00AD27D8" w:rsidP="00AD27D8">
      <w:pPr>
        <w:rPr>
          <w:rFonts w:ascii="Arial" w:hAnsi="Arial" w:cs="Arial"/>
          <w:color w:val="2D3B45"/>
        </w:rPr>
      </w:pPr>
    </w:p>
    <w:p w14:paraId="557112BE" w14:textId="77777777" w:rsidR="00AD27D8" w:rsidRDefault="00AD27D8" w:rsidP="00AD27D8">
      <w:pPr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Hieronder vind je de optimale persona betreft mijn doelgroep:</w:t>
      </w:r>
    </w:p>
    <w:p w14:paraId="6DE8E999" w14:textId="77777777" w:rsidR="00AD27D8" w:rsidRDefault="00AD27D8" w:rsidP="00AD27D8">
      <w:pPr>
        <w:rPr>
          <w:rFonts w:ascii="Arial" w:hAnsi="Arial" w:cs="Arial"/>
          <w:color w:val="2D3B45"/>
        </w:rPr>
      </w:pPr>
    </w:p>
    <w:p w14:paraId="1B5685F9" w14:textId="77777777" w:rsidR="00AD27D8" w:rsidRDefault="00AD27D8" w:rsidP="00AD27D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2D3B45"/>
        </w:rPr>
      </w:pPr>
      <w:r>
        <w:rPr>
          <w:rFonts w:ascii="Arial" w:hAnsi="Arial" w:cs="Arial"/>
          <w:noProof/>
          <w:color w:val="2D3B45"/>
        </w:rPr>
        <w:drawing>
          <wp:anchor distT="0" distB="0" distL="114300" distR="114300" simplePos="0" relativeHeight="251671552" behindDoc="0" locked="0" layoutInCell="1" allowOverlap="1" wp14:anchorId="4ACB04C6" wp14:editId="6983066E">
            <wp:simplePos x="0" y="0"/>
            <wp:positionH relativeFrom="column">
              <wp:posOffset>212725</wp:posOffset>
            </wp:positionH>
            <wp:positionV relativeFrom="paragraph">
              <wp:posOffset>7620</wp:posOffset>
            </wp:positionV>
            <wp:extent cx="1790700" cy="1790700"/>
            <wp:effectExtent l="0" t="0" r="0" b="0"/>
            <wp:wrapSquare wrapText="bothSides"/>
            <wp:docPr id="8" name="Picture 8" descr="A person smil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erson smiling for the camer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2063">
        <w:rPr>
          <w:rFonts w:ascii="Arial" w:hAnsi="Arial" w:cs="Arial"/>
          <w:color w:val="2D3B45"/>
        </w:rPr>
        <w:t xml:space="preserve">Naam: </w:t>
      </w:r>
      <w:r w:rsidRPr="001C7095">
        <w:rPr>
          <w:rFonts w:ascii="Arial" w:hAnsi="Arial" w:cs="Arial"/>
          <w:color w:val="2D3B45"/>
        </w:rPr>
        <w:t xml:space="preserve">Michael </w:t>
      </w:r>
      <w:proofErr w:type="spellStart"/>
      <w:r w:rsidRPr="001C7095">
        <w:rPr>
          <w:rFonts w:ascii="Arial" w:hAnsi="Arial" w:cs="Arial"/>
          <w:color w:val="2D3B45"/>
        </w:rPr>
        <w:t>Keston</w:t>
      </w:r>
      <w:proofErr w:type="spellEnd"/>
    </w:p>
    <w:p w14:paraId="615E70CE" w14:textId="77777777" w:rsidR="00AD27D8" w:rsidRDefault="00AD27D8" w:rsidP="00AD27D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2D3B45"/>
        </w:rPr>
      </w:pPr>
      <w:r w:rsidRPr="00442063">
        <w:rPr>
          <w:rFonts w:ascii="Arial" w:hAnsi="Arial" w:cs="Arial"/>
          <w:color w:val="2D3B45"/>
        </w:rPr>
        <w:t xml:space="preserve">Leeftijd: </w:t>
      </w:r>
      <w:r>
        <w:rPr>
          <w:rFonts w:ascii="Arial" w:hAnsi="Arial" w:cs="Arial"/>
          <w:color w:val="2D3B45"/>
        </w:rPr>
        <w:t>20</w:t>
      </w:r>
      <w:r w:rsidRPr="00442063">
        <w:rPr>
          <w:rFonts w:ascii="Arial" w:hAnsi="Arial" w:cs="Arial"/>
          <w:color w:val="2D3B45"/>
        </w:rPr>
        <w:t xml:space="preserve"> Jaar</w:t>
      </w:r>
    </w:p>
    <w:p w14:paraId="7F1A7662" w14:textId="77777777" w:rsidR="00AD27D8" w:rsidRDefault="00AD27D8" w:rsidP="00AD27D8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color w:val="2D3B45"/>
        </w:rPr>
      </w:pPr>
      <w:r w:rsidRPr="001C7095">
        <w:rPr>
          <w:rFonts w:ascii="Arial" w:hAnsi="Arial" w:cs="Arial"/>
          <w:color w:val="2D3B45"/>
        </w:rPr>
        <w:t xml:space="preserve">Hobby’s: </w:t>
      </w:r>
      <w:proofErr w:type="spellStart"/>
      <w:r w:rsidRPr="001C7095">
        <w:rPr>
          <w:rFonts w:ascii="Arial" w:hAnsi="Arial" w:cs="Arial"/>
          <w:color w:val="2D3B45"/>
        </w:rPr>
        <w:t>Competitive</w:t>
      </w:r>
      <w:proofErr w:type="spellEnd"/>
      <w:r w:rsidRPr="001C7095">
        <w:rPr>
          <w:rFonts w:ascii="Arial" w:hAnsi="Arial" w:cs="Arial"/>
          <w:color w:val="2D3B45"/>
        </w:rPr>
        <w:t xml:space="preserve"> Gaming, Muziek luisteren en coderen.</w:t>
      </w:r>
    </w:p>
    <w:p w14:paraId="353C8EDB" w14:textId="77777777" w:rsidR="00AD27D8" w:rsidRPr="001C7095" w:rsidRDefault="00AD27D8" w:rsidP="00AD27D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color w:val="2D3B45"/>
        </w:rPr>
      </w:pPr>
      <w:r w:rsidRPr="001C7095">
        <w:rPr>
          <w:rFonts w:ascii="Arial" w:hAnsi="Arial" w:cs="Arial"/>
          <w:color w:val="2D3B45"/>
        </w:rPr>
        <w:t>Bruto jaarinkomen: €</w:t>
      </w:r>
      <w:r w:rsidRPr="001C7095">
        <w:t xml:space="preserve"> </w:t>
      </w:r>
      <w:r w:rsidRPr="001C7095">
        <w:rPr>
          <w:rFonts w:ascii="Arial" w:hAnsi="Arial" w:cs="Arial"/>
          <w:color w:val="2D3B45"/>
        </w:rPr>
        <w:t>15.600</w:t>
      </w:r>
    </w:p>
    <w:p w14:paraId="6F4127C5" w14:textId="77777777" w:rsidR="00AD27D8" w:rsidRPr="00442063" w:rsidRDefault="00AD27D8" w:rsidP="00AD27D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color w:val="2D3B45"/>
        </w:rPr>
      </w:pPr>
      <w:r w:rsidRPr="00442063">
        <w:rPr>
          <w:rFonts w:ascii="Arial" w:hAnsi="Arial" w:cs="Arial"/>
          <w:color w:val="2D3B45"/>
        </w:rPr>
        <w:t xml:space="preserve">Hij houdt zich bezig met </w:t>
      </w:r>
      <w:r>
        <w:rPr>
          <w:rFonts w:ascii="Arial" w:hAnsi="Arial" w:cs="Arial"/>
          <w:color w:val="2D3B45"/>
        </w:rPr>
        <w:t xml:space="preserve">gamen in zijn dagelijks leven </w:t>
      </w:r>
      <w:r w:rsidRPr="00442063">
        <w:rPr>
          <w:rFonts w:ascii="Arial" w:hAnsi="Arial" w:cs="Arial"/>
          <w:color w:val="2D3B45"/>
        </w:rPr>
        <w:t xml:space="preserve">en </w:t>
      </w:r>
      <w:r>
        <w:rPr>
          <w:rFonts w:ascii="Arial" w:hAnsi="Arial" w:cs="Arial"/>
          <w:color w:val="2D3B45"/>
        </w:rPr>
        <w:t>is redelijk geïsoleerd van de buitenwereld</w:t>
      </w:r>
      <w:r w:rsidRPr="00442063">
        <w:rPr>
          <w:rFonts w:ascii="Arial" w:hAnsi="Arial" w:cs="Arial"/>
          <w:color w:val="2D3B45"/>
        </w:rPr>
        <w:t>.</w:t>
      </w:r>
    </w:p>
    <w:p w14:paraId="319FA3F5" w14:textId="77777777" w:rsidR="00AD27D8" w:rsidRDefault="00AD27D8" w:rsidP="00AD27D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 xml:space="preserve">Heeft veel plezier in de </w:t>
      </w:r>
      <w:proofErr w:type="spellStart"/>
      <w:r>
        <w:rPr>
          <w:rFonts w:ascii="Arial" w:hAnsi="Arial" w:cs="Arial"/>
          <w:color w:val="2D3B45"/>
        </w:rPr>
        <w:t>gamingwereld</w:t>
      </w:r>
      <w:proofErr w:type="spellEnd"/>
      <w:r>
        <w:rPr>
          <w:rFonts w:ascii="Arial" w:hAnsi="Arial" w:cs="Arial"/>
          <w:color w:val="2D3B45"/>
        </w:rPr>
        <w:t>.</w:t>
      </w:r>
    </w:p>
    <w:p w14:paraId="5461BD5A" w14:textId="77777777" w:rsidR="00AD27D8" w:rsidRDefault="00AD27D8" w:rsidP="00AD27D8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color w:val="2D3B45"/>
        </w:rPr>
      </w:pPr>
      <w:r>
        <w:rPr>
          <w:rFonts w:ascii="Arial" w:hAnsi="Arial" w:cs="Arial"/>
          <w:color w:val="2D3B45"/>
        </w:rPr>
        <w:t>Zijn vrienden spelen graag met hem</w:t>
      </w:r>
    </w:p>
    <w:p w14:paraId="44AA0D3F" w14:textId="77777777" w:rsidR="00AD27D8" w:rsidRDefault="00AD27D8" w:rsidP="00AD27D8">
      <w:pPr>
        <w:rPr>
          <w:rFonts w:ascii="Arial" w:hAnsi="Arial" w:cs="Arial"/>
          <w:color w:val="2D3B45"/>
        </w:rPr>
      </w:pPr>
      <w:r>
        <w:rPr>
          <w:rFonts w:ascii="Arial" w:hAnsi="Arial" w:cs="Arial"/>
          <w:b/>
          <w:bCs/>
          <w:color w:val="2D3B45"/>
        </w:rPr>
        <w:t xml:space="preserve"> </w:t>
      </w:r>
      <w:r>
        <w:rPr>
          <w:rFonts w:ascii="Arial" w:hAnsi="Arial" w:cs="Arial"/>
          <w:b/>
          <w:bCs/>
          <w:color w:val="2D3B45"/>
        </w:rPr>
        <w:tab/>
      </w:r>
      <w:r>
        <w:rPr>
          <w:rFonts w:ascii="Arial" w:hAnsi="Arial" w:cs="Arial"/>
          <w:color w:val="2D3B45"/>
        </w:rPr>
        <w:br w:type="page"/>
      </w:r>
    </w:p>
    <w:p w14:paraId="139D7B26" w14:textId="57A7935B" w:rsidR="00254017" w:rsidRDefault="003B5A25" w:rsidP="00254017">
      <w:pPr>
        <w:pStyle w:val="Heading2"/>
        <w:rPr>
          <w:lang w:val="en-US"/>
        </w:rPr>
      </w:pPr>
      <w:proofErr w:type="spellStart"/>
      <w:r w:rsidRPr="003B5A25">
        <w:rPr>
          <w:lang w:val="en-US"/>
        </w:rPr>
        <w:lastRenderedPageBreak/>
        <w:t>Iteratief</w:t>
      </w:r>
      <w:proofErr w:type="spellEnd"/>
      <w:r w:rsidRPr="003B5A25">
        <w:rPr>
          <w:lang w:val="en-US"/>
        </w:rPr>
        <w:t xml:space="preserve"> </w:t>
      </w:r>
      <w:r w:rsidR="00254017">
        <w:rPr>
          <w:lang w:val="en-US"/>
        </w:rPr>
        <w:t>process</w:t>
      </w:r>
    </w:p>
    <w:p w14:paraId="2FBE6D8D" w14:textId="368FC78F" w:rsidR="008536F4" w:rsidRDefault="008536F4" w:rsidP="008536F4">
      <w:pPr>
        <w:pStyle w:val="Heading3"/>
      </w:pPr>
      <w:r>
        <w:t>Pre-</w:t>
      </w:r>
      <w:r w:rsidR="00A0464F">
        <w:t>Leraar-</w:t>
      </w:r>
      <w:r>
        <w:t>Feedback</w:t>
      </w:r>
    </w:p>
    <w:p w14:paraId="161E3877" w14:textId="4433DC81" w:rsidR="004B1790" w:rsidRDefault="004B1790" w:rsidP="003B5A25">
      <w:r w:rsidRPr="008536F4">
        <w:t>Na het spreken met twee klasgenoten heb ik feedback mogen ontvangen die mij geholpen hebben om een definitieve keuze te maken betreft mijn huisstijl</w:t>
      </w:r>
    </w:p>
    <w:p w14:paraId="11843309" w14:textId="1C5EF8B1" w:rsidR="00A0464F" w:rsidRDefault="00A0464F" w:rsidP="003B5A25">
      <w:r>
        <w:rPr>
          <w:noProof/>
        </w:rPr>
        <w:drawing>
          <wp:anchor distT="0" distB="0" distL="114300" distR="114300" simplePos="0" relativeHeight="251668480" behindDoc="1" locked="0" layoutInCell="1" allowOverlap="1" wp14:anchorId="37AA7AEE" wp14:editId="3F48D8F3">
            <wp:simplePos x="0" y="0"/>
            <wp:positionH relativeFrom="margin">
              <wp:align>left</wp:align>
            </wp:positionH>
            <wp:positionV relativeFrom="paragraph">
              <wp:posOffset>210436</wp:posOffset>
            </wp:positionV>
            <wp:extent cx="2553970" cy="69088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970" cy="69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98E267" w14:textId="67A553D0" w:rsidR="00A0464F" w:rsidRDefault="00A0464F" w:rsidP="003B5A25"/>
    <w:p w14:paraId="226F4630" w14:textId="241957B4" w:rsidR="00A0464F" w:rsidRDefault="00A0464F" w:rsidP="003B5A25">
      <w:r>
        <w:t>Logo</w:t>
      </w:r>
    </w:p>
    <w:p w14:paraId="5D944DB4" w14:textId="0A849BF0" w:rsidR="00A0464F" w:rsidRPr="008536F4" w:rsidRDefault="00A0464F" w:rsidP="003B5A25"/>
    <w:p w14:paraId="23F657EE" w14:textId="08EB360A" w:rsidR="004B1790" w:rsidRPr="008536F4" w:rsidRDefault="004B1790" w:rsidP="003B5A25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93EF5DF" wp14:editId="4284DB26">
                <wp:simplePos x="0" y="0"/>
                <wp:positionH relativeFrom="margin">
                  <wp:align>left</wp:align>
                </wp:positionH>
                <wp:positionV relativeFrom="paragraph">
                  <wp:posOffset>13624</wp:posOffset>
                </wp:positionV>
                <wp:extent cx="772160" cy="768350"/>
                <wp:effectExtent l="0" t="0" r="27940" b="12700"/>
                <wp:wrapTight wrapText="bothSides">
                  <wp:wrapPolygon edited="0">
                    <wp:start x="6928" y="0"/>
                    <wp:lineTo x="0" y="3213"/>
                    <wp:lineTo x="0" y="13924"/>
                    <wp:lineTo x="533" y="17137"/>
                    <wp:lineTo x="5862" y="21421"/>
                    <wp:lineTo x="6395" y="21421"/>
                    <wp:lineTo x="15454" y="21421"/>
                    <wp:lineTo x="15987" y="21421"/>
                    <wp:lineTo x="21316" y="17137"/>
                    <wp:lineTo x="21849" y="14460"/>
                    <wp:lineTo x="21849" y="3213"/>
                    <wp:lineTo x="14921" y="0"/>
                    <wp:lineTo x="6928" y="0"/>
                  </wp:wrapPolygon>
                </wp:wrapTight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2160" cy="768350"/>
                        </a:xfrm>
                        <a:prstGeom prst="ellipse">
                          <a:avLst/>
                        </a:prstGeom>
                        <a:solidFill>
                          <a:srgbClr val="236FDA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C95FC5" id="Oval 11" o:spid="_x0000_s1026" style="position:absolute;margin-left:0;margin-top:1.05pt;width:60.8pt;height:60.5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" fillcolor="#236fda" strokecolor="black [3213]" strokeweight="1pt">
                <v:stroke joinstyle="miter"/>
                <w10:wrap type="tight" anchorx="margin"/>
              </v:oval>
            </w:pict>
          </mc:Fallback>
        </mc:AlternateContent>
      </w:r>
    </w:p>
    <w:p w14:paraId="3734AE74" w14:textId="50DB5995" w:rsidR="004B1790" w:rsidRDefault="004B1790" w:rsidP="003B5A25">
      <w:pPr>
        <w:rPr>
          <w:lang w:val="en-US"/>
        </w:rPr>
      </w:pPr>
      <w:r>
        <w:rPr>
          <w:lang w:val="en-US"/>
        </w:rPr>
        <w:t>#</w:t>
      </w:r>
      <w:r w:rsidRPr="004B1790">
        <w:rPr>
          <w:lang w:val="en-US"/>
        </w:rPr>
        <w:t>236fda</w:t>
      </w:r>
      <w:r>
        <w:rPr>
          <w:lang w:val="en-US"/>
        </w:rPr>
        <w:t xml:space="preserve"> – </w:t>
      </w:r>
      <w:r w:rsidRPr="004B1790">
        <w:rPr>
          <w:lang w:val="en-US"/>
        </w:rPr>
        <w:t>Mariner</w:t>
      </w:r>
      <w:r>
        <w:rPr>
          <w:lang w:val="en-US"/>
        </w:rPr>
        <w:t xml:space="preserve"> (Royal Blue)</w:t>
      </w:r>
    </w:p>
    <w:p w14:paraId="7F190EFE" w14:textId="6D90FBCB" w:rsidR="004B1790" w:rsidRDefault="004B1790" w:rsidP="003B5A25">
      <w:pPr>
        <w:rPr>
          <w:lang w:val="en-US"/>
        </w:rPr>
      </w:pPr>
    </w:p>
    <w:p w14:paraId="000F2878" w14:textId="7C92E74B" w:rsidR="004B1790" w:rsidRDefault="004B1790" w:rsidP="003B5A2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9EDFE99" wp14:editId="6F0FC3D9">
                <wp:simplePos x="0" y="0"/>
                <wp:positionH relativeFrom="margin">
                  <wp:align>left</wp:align>
                </wp:positionH>
                <wp:positionV relativeFrom="paragraph">
                  <wp:posOffset>7273</wp:posOffset>
                </wp:positionV>
                <wp:extent cx="800100" cy="844550"/>
                <wp:effectExtent l="0" t="0" r="19050" b="12700"/>
                <wp:wrapTight wrapText="bothSides">
                  <wp:wrapPolygon edited="0">
                    <wp:start x="7200" y="0"/>
                    <wp:lineTo x="3600" y="1462"/>
                    <wp:lineTo x="0" y="5847"/>
                    <wp:lineTo x="0" y="16565"/>
                    <wp:lineTo x="5657" y="21438"/>
                    <wp:lineTo x="6686" y="21438"/>
                    <wp:lineTo x="14914" y="21438"/>
                    <wp:lineTo x="15943" y="21438"/>
                    <wp:lineTo x="21600" y="16565"/>
                    <wp:lineTo x="21600" y="5847"/>
                    <wp:lineTo x="18000" y="1462"/>
                    <wp:lineTo x="14400" y="0"/>
                    <wp:lineTo x="7200" y="0"/>
                  </wp:wrapPolygon>
                </wp:wrapTight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844550"/>
                        </a:xfrm>
                        <a:prstGeom prst="ellipse">
                          <a:avLst/>
                        </a:prstGeom>
                        <a:solidFill>
                          <a:srgbClr val="7DBCDF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2FD13D" id="Oval 12" o:spid="_x0000_s1026" style="position:absolute;margin-left:0;margin-top:.55pt;width:63pt;height:66.5pt;z-index:-2516551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" fillcolor="#7dbcdf" strokecolor="black [3213]" strokeweight="1pt">
                <v:stroke joinstyle="miter"/>
                <w10:wrap type="tight" anchorx="margin"/>
              </v:oval>
            </w:pict>
          </mc:Fallback>
        </mc:AlternateContent>
      </w:r>
    </w:p>
    <w:p w14:paraId="4C6CEF4F" w14:textId="4C8BA835" w:rsidR="004B1790" w:rsidRDefault="004B1790" w:rsidP="003B5A25">
      <w:pPr>
        <w:rPr>
          <w:lang w:val="en-US"/>
        </w:rPr>
      </w:pPr>
      <w:r>
        <w:rPr>
          <w:lang w:val="en-US"/>
        </w:rPr>
        <w:t>#</w:t>
      </w:r>
      <w:r w:rsidRPr="004B1790">
        <w:rPr>
          <w:lang w:val="en-US"/>
        </w:rPr>
        <w:t>7dbcdf</w:t>
      </w:r>
      <w:r>
        <w:rPr>
          <w:lang w:val="en-US"/>
        </w:rPr>
        <w:t xml:space="preserve"> - </w:t>
      </w:r>
      <w:r w:rsidRPr="004B1790">
        <w:rPr>
          <w:lang w:val="en-US"/>
        </w:rPr>
        <w:t>Denim Blue</w:t>
      </w:r>
      <w:r>
        <w:rPr>
          <w:lang w:val="en-US"/>
        </w:rPr>
        <w:t xml:space="preserve"> (</w:t>
      </w:r>
      <w:r w:rsidRPr="004B1790">
        <w:rPr>
          <w:lang w:val="en-US"/>
        </w:rPr>
        <w:t>Jordy Blue</w:t>
      </w:r>
      <w:r>
        <w:rPr>
          <w:lang w:val="en-US"/>
        </w:rPr>
        <w:t>)</w:t>
      </w:r>
    </w:p>
    <w:p w14:paraId="37328714" w14:textId="59560F98" w:rsidR="004B1790" w:rsidRDefault="004B1790" w:rsidP="003B5A25">
      <w:pPr>
        <w:rPr>
          <w:lang w:val="en-US"/>
        </w:rPr>
      </w:pPr>
    </w:p>
    <w:p w14:paraId="646C12AB" w14:textId="55A1175B" w:rsidR="004B1790" w:rsidRDefault="004B1790" w:rsidP="003B5A2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47BDE87" wp14:editId="19F63FDC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800100" cy="789305"/>
                <wp:effectExtent l="0" t="0" r="19050" b="10795"/>
                <wp:wrapTight wrapText="bothSides">
                  <wp:wrapPolygon edited="0">
                    <wp:start x="7200" y="0"/>
                    <wp:lineTo x="0" y="3649"/>
                    <wp:lineTo x="0" y="14076"/>
                    <wp:lineTo x="514" y="17204"/>
                    <wp:lineTo x="6171" y="21374"/>
                    <wp:lineTo x="6686" y="21374"/>
                    <wp:lineTo x="14914" y="21374"/>
                    <wp:lineTo x="15943" y="21374"/>
                    <wp:lineTo x="21086" y="17204"/>
                    <wp:lineTo x="21600" y="14076"/>
                    <wp:lineTo x="21600" y="3649"/>
                    <wp:lineTo x="14400" y="0"/>
                    <wp:lineTo x="7200" y="0"/>
                  </wp:wrapPolygon>
                </wp:wrapTight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78930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F476CA" id="Oval 13" o:spid="_x0000_s1026" style="position:absolute;margin-left:0;margin-top:.75pt;width:63pt;height:62.15pt;z-index:-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" fillcolor="white [3212]" strokecolor="black [3213]" strokeweight="1pt">
                <v:stroke joinstyle="miter"/>
                <w10:wrap type="tight" anchorx="margin"/>
              </v:oval>
            </w:pict>
          </mc:Fallback>
        </mc:AlternateContent>
      </w:r>
    </w:p>
    <w:p w14:paraId="43368D23" w14:textId="022517A7" w:rsidR="004B1790" w:rsidRDefault="004B1790" w:rsidP="003B5A25">
      <w:pPr>
        <w:rPr>
          <w:lang w:val="en-US"/>
        </w:rPr>
      </w:pPr>
      <w:r>
        <w:rPr>
          <w:lang w:val="en-US"/>
        </w:rPr>
        <w:t>#FFFFFF – White (White)</w:t>
      </w:r>
    </w:p>
    <w:p w14:paraId="5D9A589F" w14:textId="626F3D1A" w:rsidR="004B1790" w:rsidRDefault="004B1790" w:rsidP="003B5A25">
      <w:pPr>
        <w:rPr>
          <w:lang w:val="en-US"/>
        </w:rPr>
      </w:pPr>
    </w:p>
    <w:p w14:paraId="2D40D3CA" w14:textId="77777777" w:rsidR="008536F4" w:rsidRDefault="008536F4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en-US"/>
        </w:rPr>
      </w:pPr>
      <w:r>
        <w:rPr>
          <w:lang w:val="en-US"/>
        </w:rPr>
        <w:br w:type="page"/>
      </w:r>
    </w:p>
    <w:p w14:paraId="6087F22C" w14:textId="3293D29F" w:rsidR="008536F4" w:rsidRDefault="008536F4" w:rsidP="008536F4">
      <w:pPr>
        <w:pStyle w:val="Heading3"/>
        <w:rPr>
          <w:lang w:val="en-US"/>
        </w:rPr>
      </w:pPr>
      <w:r>
        <w:rPr>
          <w:lang w:val="en-US"/>
        </w:rPr>
        <w:lastRenderedPageBreak/>
        <w:t>Post-</w:t>
      </w:r>
      <w:r w:rsidR="00A0464F" w:rsidRPr="00A0464F">
        <w:t xml:space="preserve"> </w:t>
      </w:r>
      <w:r w:rsidR="00A0464F">
        <w:t>Leraar-</w:t>
      </w:r>
      <w:r>
        <w:rPr>
          <w:lang w:val="en-US"/>
        </w:rPr>
        <w:t>Feedback</w:t>
      </w:r>
    </w:p>
    <w:p w14:paraId="4D971B80" w14:textId="6C03D967" w:rsidR="008536F4" w:rsidRDefault="008E4C4F" w:rsidP="008536F4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E831996" wp14:editId="7436CC5F">
            <wp:simplePos x="0" y="0"/>
            <wp:positionH relativeFrom="margin">
              <wp:align>left</wp:align>
            </wp:positionH>
            <wp:positionV relativeFrom="paragraph">
              <wp:posOffset>213995</wp:posOffset>
            </wp:positionV>
            <wp:extent cx="1488440" cy="461010"/>
            <wp:effectExtent l="0" t="0" r="0" b="0"/>
            <wp:wrapSquare wrapText="bothSides"/>
            <wp:docPr id="7" name="Picture 7" descr="A picture containing text, tableware, dishware, c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tableware, dishware, cu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8440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A9BA01" w14:textId="119BA790" w:rsidR="00A0464F" w:rsidRPr="003D7F83" w:rsidRDefault="003D7F83" w:rsidP="003D7F83">
      <w:pPr>
        <w:pStyle w:val="ListParagraph"/>
        <w:rPr>
          <w:lang w:val="en-US"/>
        </w:rPr>
      </w:pPr>
      <w:r>
        <w:rPr>
          <w:lang w:val="en-US"/>
        </w:rPr>
        <w:t>Logo</w:t>
      </w:r>
    </w:p>
    <w:p w14:paraId="35511052" w14:textId="77777777" w:rsidR="00A0464F" w:rsidRPr="008536F4" w:rsidRDefault="00A0464F" w:rsidP="008536F4">
      <w:pPr>
        <w:rPr>
          <w:lang w:val="en-US"/>
        </w:rPr>
      </w:pPr>
    </w:p>
    <w:p w14:paraId="3906E9D9" w14:textId="77777777" w:rsidR="008536F4" w:rsidRPr="008536F4" w:rsidRDefault="008536F4" w:rsidP="008536F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F8E0970" wp14:editId="2B09BEF5">
                <wp:simplePos x="0" y="0"/>
                <wp:positionH relativeFrom="margin">
                  <wp:align>left</wp:align>
                </wp:positionH>
                <wp:positionV relativeFrom="paragraph">
                  <wp:posOffset>13624</wp:posOffset>
                </wp:positionV>
                <wp:extent cx="772160" cy="768350"/>
                <wp:effectExtent l="0" t="0" r="27940" b="12700"/>
                <wp:wrapTight wrapText="bothSides">
                  <wp:wrapPolygon edited="0">
                    <wp:start x="6928" y="0"/>
                    <wp:lineTo x="0" y="3213"/>
                    <wp:lineTo x="0" y="13924"/>
                    <wp:lineTo x="533" y="17137"/>
                    <wp:lineTo x="5862" y="21421"/>
                    <wp:lineTo x="6395" y="21421"/>
                    <wp:lineTo x="15454" y="21421"/>
                    <wp:lineTo x="15987" y="21421"/>
                    <wp:lineTo x="21316" y="17137"/>
                    <wp:lineTo x="21849" y="14460"/>
                    <wp:lineTo x="21849" y="3213"/>
                    <wp:lineTo x="14921" y="0"/>
                    <wp:lineTo x="6928" y="0"/>
                  </wp:wrapPolygon>
                </wp:wrapTight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2160" cy="768350"/>
                        </a:xfrm>
                        <a:prstGeom prst="ellipse">
                          <a:avLst/>
                        </a:prstGeom>
                        <a:solidFill>
                          <a:srgbClr val="EAE7DC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86A293" id="Oval 3" o:spid="_x0000_s1026" style="position:absolute;margin-left:0;margin-top:1.05pt;width:60.8pt;height:60.5pt;z-index:-2516510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" fillcolor="#eae7dc" strokecolor="black [3213]" strokeweight="1pt">
                <v:stroke joinstyle="miter"/>
                <w10:wrap type="tight" anchorx="margin"/>
              </v:oval>
            </w:pict>
          </mc:Fallback>
        </mc:AlternateContent>
      </w:r>
    </w:p>
    <w:p w14:paraId="5945F655" w14:textId="2D620B19" w:rsidR="008536F4" w:rsidRPr="008536F4" w:rsidRDefault="008536F4" w:rsidP="008536F4">
      <w:r w:rsidRPr="008536F4">
        <w:t>#EAE7DC – White Rock</w:t>
      </w:r>
    </w:p>
    <w:p w14:paraId="25508D5C" w14:textId="025D49F2" w:rsidR="008536F4" w:rsidRPr="008536F4" w:rsidRDefault="008536F4" w:rsidP="008536F4">
      <w:pPr>
        <w:ind w:left="1440"/>
      </w:pPr>
      <w:r>
        <w:t>Deze kleur</w:t>
      </w:r>
      <w:r w:rsidRPr="008536F4">
        <w:t xml:space="preserve"> za</w:t>
      </w:r>
      <w:r>
        <w:t xml:space="preserve">l worden gebruikt als </w:t>
      </w:r>
      <w:proofErr w:type="spellStart"/>
      <w:r>
        <w:t>main</w:t>
      </w:r>
      <w:proofErr w:type="spellEnd"/>
      <w:r>
        <w:t xml:space="preserve"> </w:t>
      </w:r>
      <w:proofErr w:type="spellStart"/>
      <w:r>
        <w:t>color</w:t>
      </w:r>
      <w:proofErr w:type="spellEnd"/>
      <w:r>
        <w:t xml:space="preserve"> voor op de website, denk hierbij aan de </w:t>
      </w:r>
      <w:proofErr w:type="spellStart"/>
      <w:r>
        <w:t>NavBar</w:t>
      </w:r>
      <w:proofErr w:type="spellEnd"/>
      <w:r w:rsidR="00A0464F">
        <w:t xml:space="preserve"> en andere elementen.</w:t>
      </w:r>
    </w:p>
    <w:p w14:paraId="6C08062D" w14:textId="77777777" w:rsidR="008536F4" w:rsidRPr="008536F4" w:rsidRDefault="008536F4" w:rsidP="008536F4"/>
    <w:p w14:paraId="0AE1CA63" w14:textId="77777777" w:rsidR="008536F4" w:rsidRPr="008536F4" w:rsidRDefault="008536F4" w:rsidP="008536F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1C6D2379" wp14:editId="2699D30B">
                <wp:simplePos x="0" y="0"/>
                <wp:positionH relativeFrom="margin">
                  <wp:align>left</wp:align>
                </wp:positionH>
                <wp:positionV relativeFrom="paragraph">
                  <wp:posOffset>7273</wp:posOffset>
                </wp:positionV>
                <wp:extent cx="800100" cy="844550"/>
                <wp:effectExtent l="0" t="0" r="19050" b="12700"/>
                <wp:wrapTight wrapText="bothSides">
                  <wp:wrapPolygon edited="0">
                    <wp:start x="7200" y="0"/>
                    <wp:lineTo x="3600" y="1462"/>
                    <wp:lineTo x="0" y="5847"/>
                    <wp:lineTo x="0" y="16565"/>
                    <wp:lineTo x="5657" y="21438"/>
                    <wp:lineTo x="6686" y="21438"/>
                    <wp:lineTo x="14914" y="21438"/>
                    <wp:lineTo x="15943" y="21438"/>
                    <wp:lineTo x="21600" y="16565"/>
                    <wp:lineTo x="21600" y="5847"/>
                    <wp:lineTo x="18000" y="1462"/>
                    <wp:lineTo x="14400" y="0"/>
                    <wp:lineTo x="7200" y="0"/>
                  </wp:wrapPolygon>
                </wp:wrapTight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844550"/>
                        </a:xfrm>
                        <a:prstGeom prst="ellipse">
                          <a:avLst/>
                        </a:prstGeom>
                        <a:solidFill>
                          <a:srgbClr val="E98074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6E9CC2" id="Oval 4" o:spid="_x0000_s1026" style="position:absolute;margin-left:0;margin-top:.55pt;width:63pt;height:66.5pt;z-index:-2516500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" fillcolor="#e98074" strokecolor="black [3213]" strokeweight="1pt">
                <v:stroke joinstyle="miter"/>
                <w10:wrap type="tight" anchorx="margin"/>
              </v:oval>
            </w:pict>
          </mc:Fallback>
        </mc:AlternateContent>
      </w:r>
    </w:p>
    <w:p w14:paraId="7DA4A24E" w14:textId="603F1BC2" w:rsidR="008536F4" w:rsidRDefault="008536F4" w:rsidP="008536F4">
      <w:pPr>
        <w:rPr>
          <w:lang w:val="en-US"/>
        </w:rPr>
      </w:pPr>
      <w:r>
        <w:rPr>
          <w:lang w:val="en-US"/>
        </w:rPr>
        <w:t>#</w:t>
      </w:r>
      <w:r w:rsidRPr="008536F4">
        <w:rPr>
          <w:lang w:val="en-US"/>
        </w:rPr>
        <w:t>E98074</w:t>
      </w:r>
      <w:r>
        <w:rPr>
          <w:lang w:val="en-US"/>
        </w:rPr>
        <w:t xml:space="preserve">- </w:t>
      </w:r>
      <w:r w:rsidRPr="008536F4">
        <w:rPr>
          <w:lang w:val="en-US"/>
        </w:rPr>
        <w:t>Light Coral</w:t>
      </w:r>
    </w:p>
    <w:p w14:paraId="7018D4DD" w14:textId="25614CC2" w:rsidR="008536F4" w:rsidRPr="008536F4" w:rsidRDefault="008536F4" w:rsidP="008536F4">
      <w:r w:rsidRPr="008536F4">
        <w:t>Deze kleur zal worden g</w:t>
      </w:r>
      <w:r>
        <w:t>ebruikt voor de Font.</w:t>
      </w:r>
    </w:p>
    <w:p w14:paraId="55C47943" w14:textId="77777777" w:rsidR="008536F4" w:rsidRPr="008536F4" w:rsidRDefault="008536F4" w:rsidP="008536F4"/>
    <w:p w14:paraId="2FF38FC9" w14:textId="77777777" w:rsidR="008536F4" w:rsidRPr="008536F4" w:rsidRDefault="008536F4" w:rsidP="008536F4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0B36E756" wp14:editId="079F258F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800100" cy="789305"/>
                <wp:effectExtent l="0" t="0" r="19050" b="10795"/>
                <wp:wrapTight wrapText="bothSides">
                  <wp:wrapPolygon edited="0">
                    <wp:start x="7200" y="0"/>
                    <wp:lineTo x="0" y="3649"/>
                    <wp:lineTo x="0" y="14076"/>
                    <wp:lineTo x="514" y="17204"/>
                    <wp:lineTo x="6171" y="21374"/>
                    <wp:lineTo x="6686" y="21374"/>
                    <wp:lineTo x="14914" y="21374"/>
                    <wp:lineTo x="15943" y="21374"/>
                    <wp:lineTo x="21086" y="17204"/>
                    <wp:lineTo x="21600" y="14076"/>
                    <wp:lineTo x="21600" y="3649"/>
                    <wp:lineTo x="14400" y="0"/>
                    <wp:lineTo x="7200" y="0"/>
                  </wp:wrapPolygon>
                </wp:wrapTight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789305"/>
                        </a:xfrm>
                        <a:prstGeom prst="ellipse">
                          <a:avLst/>
                        </a:prstGeom>
                        <a:solidFill>
                          <a:srgbClr val="D8C3A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5A6CD6" id="Oval 5" o:spid="_x0000_s1026" style="position:absolute;margin-left:0;margin-top:.75pt;width:63pt;height:62.15pt;z-index:-2516490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" fillcolor="#d8c3a5" strokecolor="black [3213]" strokeweight="1pt">
                <v:stroke joinstyle="miter"/>
                <w10:wrap type="tight" anchorx="margin"/>
              </v:oval>
            </w:pict>
          </mc:Fallback>
        </mc:AlternateContent>
      </w:r>
    </w:p>
    <w:p w14:paraId="0698C3C8" w14:textId="3B8540CE" w:rsidR="008536F4" w:rsidRDefault="008536F4" w:rsidP="008536F4">
      <w:pPr>
        <w:rPr>
          <w:lang w:val="en-US"/>
        </w:rPr>
      </w:pPr>
      <w:r>
        <w:rPr>
          <w:lang w:val="en-US"/>
        </w:rPr>
        <w:t>#</w:t>
      </w:r>
      <w:r w:rsidR="00A0464F" w:rsidRPr="00A0464F">
        <w:rPr>
          <w:lang w:val="en-US"/>
        </w:rPr>
        <w:t>D8C3A5</w:t>
      </w:r>
      <w:r>
        <w:rPr>
          <w:lang w:val="en-US"/>
        </w:rPr>
        <w:t xml:space="preserve">– </w:t>
      </w:r>
      <w:r w:rsidR="00A0464F" w:rsidRPr="00A0464F">
        <w:rPr>
          <w:lang w:val="en-US"/>
        </w:rPr>
        <w:t>Pavlova</w:t>
      </w:r>
    </w:p>
    <w:p w14:paraId="0213EC2B" w14:textId="00BD7193" w:rsidR="00A0464F" w:rsidRPr="00A0464F" w:rsidRDefault="00A0464F" w:rsidP="008536F4">
      <w:r w:rsidRPr="00A0464F">
        <w:t>Deze kleur zal voornamelijk g</w:t>
      </w:r>
      <w:r>
        <w:t>ebruikt worden voor actieve selecties, of tabbladen.</w:t>
      </w:r>
    </w:p>
    <w:p w14:paraId="303E71F8" w14:textId="77777777" w:rsidR="00A0464F" w:rsidRPr="00A0464F" w:rsidRDefault="00A0464F" w:rsidP="008536F4"/>
    <w:p w14:paraId="5D37040F" w14:textId="77777777" w:rsidR="00A0464F" w:rsidRDefault="00254017" w:rsidP="003B5A25">
      <w:pPr>
        <w:rPr>
          <w:b/>
          <w:bCs/>
          <w:lang w:val="en-US"/>
        </w:rPr>
      </w:pPr>
      <w:r w:rsidRPr="00254017">
        <w:rPr>
          <w:noProof/>
          <w:lang w:val="en-US"/>
        </w:rPr>
        <w:drawing>
          <wp:inline distT="0" distB="0" distL="0" distR="0" wp14:anchorId="36B1E932" wp14:editId="75FE92A4">
            <wp:extent cx="4772891" cy="3199775"/>
            <wp:effectExtent l="0" t="0" r="8890" b="635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48072" cy="3250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98E69" w14:textId="780B9AD4" w:rsidR="00A0464F" w:rsidRDefault="00A0464F">
      <w:pPr>
        <w:rPr>
          <w:b/>
          <w:bCs/>
          <w:lang w:val="en-US"/>
        </w:rPr>
      </w:pPr>
    </w:p>
    <w:sectPr w:rsidR="00A046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53CC2"/>
    <w:multiLevelType w:val="hybridMultilevel"/>
    <w:tmpl w:val="58A8A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0907A7"/>
    <w:multiLevelType w:val="hybridMultilevel"/>
    <w:tmpl w:val="5B4E280E"/>
    <w:lvl w:ilvl="0" w:tplc="39F282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D93BF2"/>
    <w:multiLevelType w:val="hybridMultilevel"/>
    <w:tmpl w:val="FDD6B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4991227">
    <w:abstractNumId w:val="1"/>
  </w:num>
  <w:num w:numId="2" w16cid:durableId="263223118">
    <w:abstractNumId w:val="2"/>
  </w:num>
  <w:num w:numId="3" w16cid:durableId="1066686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DM2tjCxMDC0MLNQ0lEKTi0uzszPAykwrAUAoO7wvywAAAA="/>
  </w:docVars>
  <w:rsids>
    <w:rsidRoot w:val="005932E3"/>
    <w:rsid w:val="00254017"/>
    <w:rsid w:val="002836FB"/>
    <w:rsid w:val="003B5A25"/>
    <w:rsid w:val="003C108E"/>
    <w:rsid w:val="003D7F83"/>
    <w:rsid w:val="004B1790"/>
    <w:rsid w:val="005932E3"/>
    <w:rsid w:val="005C39E6"/>
    <w:rsid w:val="00626FCD"/>
    <w:rsid w:val="0063593F"/>
    <w:rsid w:val="00677D46"/>
    <w:rsid w:val="007804FE"/>
    <w:rsid w:val="00787CA7"/>
    <w:rsid w:val="008536F4"/>
    <w:rsid w:val="008E4C4F"/>
    <w:rsid w:val="00A0464F"/>
    <w:rsid w:val="00AD27D8"/>
    <w:rsid w:val="00C3028D"/>
    <w:rsid w:val="00F21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E1CF6"/>
  <w15:chartTrackingRefBased/>
  <w15:docId w15:val="{931EA3C2-17C2-4470-9605-B5A540A5C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6F4"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5A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40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17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932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32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B5A2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character" w:styleId="Hyperlink">
    <w:name w:val="Hyperlink"/>
    <w:basedOn w:val="DefaultParagraphFont"/>
    <w:uiPriority w:val="99"/>
    <w:unhideWhenUsed/>
    <w:rsid w:val="00C302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2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108E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5401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rsid w:val="004B179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nl-NL"/>
    </w:rPr>
  </w:style>
  <w:style w:type="paragraph" w:styleId="ListParagraph">
    <w:name w:val="List Paragraph"/>
    <w:basedOn w:val="Normal"/>
    <w:uiPriority w:val="34"/>
    <w:qFormat/>
    <w:rsid w:val="003D7F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3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p.gg" TargetMode="External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5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bulut,Kubi K.</dc:creator>
  <cp:keywords/>
  <dc:description/>
  <cp:lastModifiedBy>Karabulut,Kubi K.</cp:lastModifiedBy>
  <cp:revision>11</cp:revision>
  <dcterms:created xsi:type="dcterms:W3CDTF">2022-09-12T09:18:00Z</dcterms:created>
  <dcterms:modified xsi:type="dcterms:W3CDTF">2022-11-21T09:56:00Z</dcterms:modified>
</cp:coreProperties>
</file>